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30B5" w:rsidRPr="004709F8" w:rsidRDefault="004709F8" w:rsidP="000E30B5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4709F8">
        <w:rPr>
          <w:rFonts w:ascii="Times New Roman" w:hAnsi="Times New Roman" w:cs="Times New Roman"/>
          <w:b/>
          <w:color w:val="auto"/>
          <w:sz w:val="24"/>
          <w:szCs w:val="24"/>
        </w:rPr>
        <w:t xml:space="preserve">18. </w:t>
      </w:r>
      <w:r w:rsidR="000E30B5" w:rsidRPr="004709F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A825D3" w:rsidRPr="000E30B5" w:rsidRDefault="001E11B9" w:rsidP="000E30B5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0E30B5">
        <w:rPr>
          <w:rFonts w:ascii="Times New Roman" w:eastAsia="Times New Roman" w:hAnsi="Times New Roman" w:cs="Times New Roman"/>
          <w:b/>
          <w:i/>
          <w:sz w:val="24"/>
          <w:szCs w:val="24"/>
        </w:rPr>
        <w:t>Augalų žiedadulkių tyrimas</w:t>
      </w:r>
    </w:p>
    <w:p w:rsidR="00A825D3" w:rsidRPr="000E30B5" w:rsidRDefault="00A825D3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C87460" w:rsidRPr="000E30B5" w:rsidRDefault="000E30B5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30B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. </w:t>
      </w:r>
      <w:r w:rsidR="00C87460" w:rsidRPr="000E30B5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C87460" w:rsidRDefault="00CC0014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C0014" w:rsidRDefault="00CC0014" w:rsidP="00CC0014">
      <w:pPr>
        <w:pStyle w:val="prastasis1"/>
        <w:tabs>
          <w:tab w:val="right" w:leader="underscore" w:pos="9214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Default="000E30B5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0B5">
        <w:rPr>
          <w:rFonts w:ascii="Times New Roman" w:eastAsia="Times New Roman" w:hAnsi="Times New Roman" w:cs="Times New Roman"/>
          <w:b/>
          <w:sz w:val="24"/>
          <w:szCs w:val="24"/>
        </w:rPr>
        <w:t>2. H</w:t>
      </w:r>
      <w:r w:rsidR="00A825D3" w:rsidRPr="000E30B5">
        <w:rPr>
          <w:rFonts w:ascii="Times New Roman" w:eastAsia="Times New Roman" w:hAnsi="Times New Roman" w:cs="Times New Roman"/>
          <w:b/>
          <w:sz w:val="24"/>
          <w:szCs w:val="24"/>
        </w:rPr>
        <w:t>ipotezė</w:t>
      </w:r>
      <w:r w:rsidR="00C874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C0014" w:rsidRDefault="00CC0014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825D3" w:rsidRDefault="00A825D3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825D3" w:rsidRDefault="000E30B5" w:rsidP="00A825D3">
      <w:pPr>
        <w:pStyle w:val="prastasis1"/>
        <w:spacing w:after="0" w:line="240" w:lineRule="auto"/>
        <w:ind w:left="1296" w:hanging="1296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30B5"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="001C47EC" w:rsidRPr="000E30B5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0E30B5">
        <w:rPr>
          <w:rFonts w:ascii="Times New Roman" w:eastAsia="Times New Roman" w:hAnsi="Times New Roman" w:cs="Times New Roman"/>
          <w:b/>
          <w:sz w:val="24"/>
          <w:szCs w:val="24"/>
        </w:rPr>
        <w:t>yrimo</w:t>
      </w:r>
      <w:r w:rsidR="00A825D3" w:rsidRPr="000E30B5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</w:p>
    <w:p w:rsidR="00CC0014" w:rsidRDefault="00CC0014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C0014" w:rsidRDefault="00CC0014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C0014" w:rsidRPr="000E30B5" w:rsidRDefault="00CC0014" w:rsidP="00A825D3">
      <w:pPr>
        <w:pStyle w:val="prastasis1"/>
        <w:spacing w:after="0" w:line="240" w:lineRule="auto"/>
        <w:ind w:left="1296" w:hanging="1296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A2E12" w:rsidRPr="000E30B5" w:rsidRDefault="000E30B5" w:rsidP="00A17034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30B5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8A35F8" w:rsidRPr="00985C92" w:rsidRDefault="000E30B5" w:rsidP="00AF2747">
      <w:pPr>
        <w:pStyle w:val="prastasis1"/>
        <w:spacing w:after="0"/>
        <w:jc w:val="both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640897">
        <w:rPr>
          <w:rFonts w:ascii="Times New Roman" w:eastAsia="Times New Roman" w:hAnsi="Times New Roman" w:cs="Times New Roman"/>
          <w:sz w:val="24"/>
          <w:szCs w:val="24"/>
        </w:rPr>
        <w:t>Lupa</w:t>
      </w:r>
      <w:r w:rsidR="00A170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59BA">
        <w:rPr>
          <w:rFonts w:ascii="Times New Roman" w:eastAsia="Times New Roman" w:hAnsi="Times New Roman" w:cs="Times New Roman"/>
          <w:sz w:val="24"/>
          <w:szCs w:val="24"/>
        </w:rPr>
        <w:t xml:space="preserve">apžiūrėkite ir apibūdinkite </w:t>
      </w:r>
      <w:r w:rsidR="00AC1641">
        <w:rPr>
          <w:rFonts w:ascii="Times New Roman" w:eastAsia="Times New Roman" w:hAnsi="Times New Roman" w:cs="Times New Roman"/>
          <w:sz w:val="24"/>
          <w:szCs w:val="24"/>
        </w:rPr>
        <w:t>tiriamų</w:t>
      </w:r>
      <w:r w:rsidR="00AD5C01">
        <w:rPr>
          <w:rFonts w:ascii="Times New Roman" w:eastAsia="Times New Roman" w:hAnsi="Times New Roman" w:cs="Times New Roman"/>
          <w:sz w:val="24"/>
          <w:szCs w:val="24"/>
        </w:rPr>
        <w:t xml:space="preserve"> augalų žiedų požymius</w:t>
      </w:r>
      <w:r w:rsidR="00EA2A28">
        <w:rPr>
          <w:rFonts w:ascii="Times New Roman" w:eastAsia="Times New Roman" w:hAnsi="Times New Roman" w:cs="Times New Roman"/>
          <w:sz w:val="24"/>
          <w:szCs w:val="24"/>
        </w:rPr>
        <w:t>: piestelių ir kuokelių skaičių, dulkinių spalvą ir formą</w:t>
      </w:r>
      <w:r w:rsidR="0064089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D430F">
        <w:rPr>
          <w:rFonts w:ascii="Times New Roman" w:eastAsia="Times New Roman" w:hAnsi="Times New Roman" w:cs="Times New Roman"/>
          <w:sz w:val="24"/>
          <w:szCs w:val="24"/>
        </w:rPr>
        <w:t>duomenis surašykite į 1 lentelę</w:t>
      </w:r>
      <w:r w:rsidR="001036E3">
        <w:rPr>
          <w:rFonts w:ascii="Times New Roman" w:eastAsia="Times New Roman" w:hAnsi="Times New Roman" w:cs="Times New Roman"/>
          <w:sz w:val="24"/>
          <w:szCs w:val="24"/>
        </w:rPr>
        <w:t>.</w:t>
      </w:r>
      <w:r w:rsidR="00985C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55D2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Pastaba</w:t>
      </w:r>
      <w:r w:rsidR="00985C92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: </w:t>
      </w:r>
      <w:r w:rsidR="00FA55D2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jeigu tyrimui paimsite žiedus, </w:t>
      </w:r>
      <w:r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kurie turi</w:t>
      </w:r>
      <w:r w:rsidR="00FA55D2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ne visas žiedo dalis</w:t>
      </w:r>
      <w:r w:rsidR="00356B58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, tokiu atveju</w:t>
      </w:r>
      <w:r w:rsidR="00FA55D2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tinkamoje lentelės vietoje</w:t>
      </w:r>
      <w:r w:rsidR="00356B58" w:rsidRPr="00FA55D2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pažymėkite minusą.</w:t>
      </w:r>
    </w:p>
    <w:p w:rsidR="00DB3625" w:rsidRDefault="00DB3625" w:rsidP="000E30B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CA2E12" w:rsidRDefault="002D430F" w:rsidP="00B12CFC">
      <w:pPr>
        <w:pStyle w:val="prastasis1"/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C0014">
        <w:rPr>
          <w:rFonts w:ascii="Times New Roman" w:eastAsia="Times New Roman" w:hAnsi="Times New Roman" w:cs="Times New Roman"/>
        </w:rPr>
        <w:t>1 lentelė</w:t>
      </w:r>
      <w:r w:rsidR="00640897" w:rsidRPr="00CC0014">
        <w:rPr>
          <w:rFonts w:ascii="Times New Roman" w:eastAsia="Times New Roman" w:hAnsi="Times New Roman" w:cs="Times New Roman"/>
        </w:rPr>
        <w:t>.</w:t>
      </w:r>
      <w:r w:rsidR="00CA2E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A2E12" w:rsidRPr="00CC0014">
        <w:rPr>
          <w:rFonts w:ascii="Times New Roman" w:eastAsia="Times New Roman" w:hAnsi="Times New Roman" w:cs="Times New Roman"/>
          <w:b/>
        </w:rPr>
        <w:t>Tiriamų augalų žiedų požymiai</w:t>
      </w:r>
    </w:p>
    <w:tbl>
      <w:tblPr>
        <w:tblStyle w:val="Lentelstinklelis"/>
        <w:tblW w:w="0" w:type="auto"/>
        <w:tblLook w:val="04A0"/>
      </w:tblPr>
      <w:tblGrid>
        <w:gridCol w:w="1822"/>
        <w:gridCol w:w="2008"/>
        <w:gridCol w:w="2008"/>
        <w:gridCol w:w="2008"/>
        <w:gridCol w:w="2008"/>
      </w:tblGrid>
      <w:tr w:rsidR="00CA2E12" w:rsidTr="00FE12F4">
        <w:tc>
          <w:tcPr>
            <w:tcW w:w="1822" w:type="dxa"/>
            <w:vMerge w:val="restart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alo</w:t>
            </w:r>
          </w:p>
          <w:p w:rsidR="00CA2E12" w:rsidRPr="008A6A95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vadinimas</w:t>
            </w:r>
          </w:p>
        </w:tc>
        <w:tc>
          <w:tcPr>
            <w:tcW w:w="8032" w:type="dxa"/>
            <w:gridSpan w:val="4"/>
          </w:tcPr>
          <w:p w:rsidR="00CA2E12" w:rsidRPr="008A6A95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riamo</w:t>
            </w:r>
            <w:r w:rsidRPr="008A6A95">
              <w:rPr>
                <w:rFonts w:ascii="Times New Roman" w:hAnsi="Times New Roman" w:cs="Times New Roman"/>
                <w:sz w:val="24"/>
                <w:szCs w:val="24"/>
              </w:rPr>
              <w:t xml:space="preserve"> žied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žymiai</w:t>
            </w:r>
          </w:p>
        </w:tc>
      </w:tr>
      <w:tr w:rsidR="00CA2E12" w:rsidTr="00FE12F4">
        <w:tc>
          <w:tcPr>
            <w:tcW w:w="1822" w:type="dxa"/>
            <w:vMerge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8" w:type="dxa"/>
          </w:tcPr>
          <w:p w:rsidR="00CA2E12" w:rsidRPr="008A6A95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estelių skaičius</w:t>
            </w:r>
          </w:p>
        </w:tc>
        <w:tc>
          <w:tcPr>
            <w:tcW w:w="2008" w:type="dxa"/>
          </w:tcPr>
          <w:p w:rsidR="00CA2E12" w:rsidRPr="008A6A95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okelių skaičius</w:t>
            </w:r>
          </w:p>
        </w:tc>
        <w:tc>
          <w:tcPr>
            <w:tcW w:w="2008" w:type="dxa"/>
          </w:tcPr>
          <w:p w:rsidR="00CA2E12" w:rsidRPr="008A6A95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lkinių spalva</w:t>
            </w:r>
          </w:p>
        </w:tc>
        <w:tc>
          <w:tcPr>
            <w:tcW w:w="2008" w:type="dxa"/>
          </w:tcPr>
          <w:p w:rsidR="00CA2E12" w:rsidRPr="008A6A95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lkinių forma</w:t>
            </w:r>
          </w:p>
        </w:tc>
      </w:tr>
      <w:tr w:rsidR="00CA2E12" w:rsidTr="00FE12F4">
        <w:trPr>
          <w:trHeight w:val="269"/>
        </w:trPr>
        <w:tc>
          <w:tcPr>
            <w:tcW w:w="1822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</w:tr>
      <w:tr w:rsidR="00CA2E12" w:rsidTr="00FE12F4">
        <w:tc>
          <w:tcPr>
            <w:tcW w:w="1822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</w:tr>
      <w:tr w:rsidR="00CA2E12" w:rsidTr="00FE12F4">
        <w:tc>
          <w:tcPr>
            <w:tcW w:w="1822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</w:tr>
      <w:tr w:rsidR="00CA2E12" w:rsidTr="00FE12F4">
        <w:tc>
          <w:tcPr>
            <w:tcW w:w="1822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  <w:tc>
          <w:tcPr>
            <w:tcW w:w="2008" w:type="dxa"/>
          </w:tcPr>
          <w:p w:rsidR="00CA2E12" w:rsidRDefault="00CA2E12" w:rsidP="000E30B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</w:pPr>
          </w:p>
        </w:tc>
      </w:tr>
    </w:tbl>
    <w:p w:rsidR="002D430F" w:rsidRDefault="002D430F" w:rsidP="00A17034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AB6412" w:rsidRDefault="000E30B5" w:rsidP="00AF274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r w:rsidR="002D430F">
        <w:rPr>
          <w:rFonts w:ascii="Times New Roman" w:eastAsia="Times New Roman" w:hAnsi="Times New Roman" w:cs="Times New Roman"/>
          <w:sz w:val="24"/>
          <w:szCs w:val="24"/>
        </w:rPr>
        <w:t>Pa</w:t>
      </w:r>
      <w:r w:rsidR="00CA2E12">
        <w:rPr>
          <w:rFonts w:ascii="Times New Roman" w:eastAsia="Times New Roman" w:hAnsi="Times New Roman" w:cs="Times New Roman"/>
          <w:sz w:val="24"/>
          <w:szCs w:val="24"/>
        </w:rPr>
        <w:t>si</w:t>
      </w:r>
      <w:r w:rsidR="002D430F">
        <w:rPr>
          <w:rFonts w:ascii="Times New Roman" w:eastAsia="Times New Roman" w:hAnsi="Times New Roman" w:cs="Times New Roman"/>
          <w:sz w:val="24"/>
          <w:szCs w:val="24"/>
        </w:rPr>
        <w:t xml:space="preserve">gaminkite </w:t>
      </w:r>
      <w:r w:rsidR="004F1CD4">
        <w:rPr>
          <w:rFonts w:ascii="Times New Roman" w:eastAsia="Times New Roman" w:hAnsi="Times New Roman" w:cs="Times New Roman"/>
          <w:sz w:val="24"/>
          <w:szCs w:val="24"/>
        </w:rPr>
        <w:t xml:space="preserve">tiriamų augalų žiedadulkių preparatus. </w:t>
      </w:r>
      <w:r w:rsidR="00AB6412">
        <w:rPr>
          <w:rFonts w:ascii="Times New Roman" w:eastAsia="Times New Roman" w:hAnsi="Times New Roman" w:cs="Times New Roman"/>
          <w:sz w:val="24"/>
          <w:szCs w:val="24"/>
        </w:rPr>
        <w:t>Iš kuokelių dulkinių adatėle paimkite žiedadulkių ir įberkite jų į vandens lašą ant objektinio stiklelio. Uždenkite dengiamuoju stikleliu.</w:t>
      </w:r>
    </w:p>
    <w:p w:rsidR="00AB6412" w:rsidRDefault="00AB6412" w:rsidP="00AF274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F1CD4" w:rsidRDefault="00AB6412" w:rsidP="00AF274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r w:rsidR="002B6A5F">
        <w:rPr>
          <w:rFonts w:ascii="Times New Roman" w:eastAsia="Times New Roman" w:hAnsi="Times New Roman" w:cs="Times New Roman"/>
          <w:sz w:val="24"/>
          <w:szCs w:val="24"/>
        </w:rPr>
        <w:t>Pro mikroskopą matoma</w:t>
      </w:r>
      <w:r w:rsidR="004F1CD4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2B6A5F">
        <w:rPr>
          <w:rFonts w:ascii="Times New Roman" w:eastAsia="Times New Roman" w:hAnsi="Times New Roman" w:cs="Times New Roman"/>
          <w:sz w:val="24"/>
          <w:szCs w:val="24"/>
        </w:rPr>
        <w:t xml:space="preserve">žiedadulkes </w:t>
      </w:r>
      <w:r w:rsidR="002D430F">
        <w:rPr>
          <w:rFonts w:ascii="Times New Roman" w:eastAsia="Times New Roman" w:hAnsi="Times New Roman" w:cs="Times New Roman"/>
          <w:sz w:val="24"/>
          <w:szCs w:val="24"/>
        </w:rPr>
        <w:t>n</w:t>
      </w:r>
      <w:r w:rsidR="00EC4D17">
        <w:rPr>
          <w:rFonts w:ascii="Times New Roman" w:eastAsia="Times New Roman" w:hAnsi="Times New Roman" w:cs="Times New Roman"/>
          <w:sz w:val="24"/>
          <w:szCs w:val="24"/>
        </w:rPr>
        <w:t>upieškite</w:t>
      </w:r>
      <w:r w:rsidR="008A35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2F94">
        <w:rPr>
          <w:rFonts w:ascii="Times New Roman" w:eastAsia="Times New Roman" w:hAnsi="Times New Roman" w:cs="Times New Roman"/>
          <w:sz w:val="24"/>
          <w:szCs w:val="24"/>
        </w:rPr>
        <w:t>arba nufotografuokite</w:t>
      </w:r>
      <w:r w:rsidR="002B6A5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D5C01">
        <w:rPr>
          <w:rFonts w:ascii="Times New Roman" w:eastAsia="Times New Roman" w:hAnsi="Times New Roman" w:cs="Times New Roman"/>
          <w:sz w:val="24"/>
          <w:szCs w:val="24"/>
        </w:rPr>
        <w:t>po piešiniu</w:t>
      </w:r>
      <w:r w:rsidR="002B6A5F">
        <w:rPr>
          <w:rFonts w:ascii="Times New Roman" w:eastAsia="Times New Roman" w:hAnsi="Times New Roman" w:cs="Times New Roman"/>
          <w:sz w:val="24"/>
          <w:szCs w:val="24"/>
        </w:rPr>
        <w:t xml:space="preserve"> arba nuotrauka užrašykite tirtų augalų pavadinimus.</w:t>
      </w:r>
    </w:p>
    <w:p w:rsidR="001E11B9" w:rsidRPr="00EA2A28" w:rsidRDefault="001E11B9" w:rsidP="00A17034">
      <w:pPr>
        <w:pStyle w:val="prastasis1"/>
        <w:spacing w:after="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2A28">
        <w:rPr>
          <w:rFonts w:ascii="Times New Roman" w:hAnsi="Times New Roman" w:cs="Times New Roman"/>
          <w:i/>
          <w:sz w:val="24"/>
          <w:szCs w:val="24"/>
        </w:rPr>
        <w:t>Biologini</w:t>
      </w:r>
      <w:r w:rsidR="002A6EF9">
        <w:rPr>
          <w:rFonts w:ascii="Times New Roman" w:hAnsi="Times New Roman" w:cs="Times New Roman"/>
          <w:i/>
          <w:sz w:val="24"/>
          <w:szCs w:val="24"/>
        </w:rPr>
        <w:t>ų</w:t>
      </w:r>
      <w:r w:rsidRPr="00EA2A28">
        <w:rPr>
          <w:rFonts w:ascii="Times New Roman" w:hAnsi="Times New Roman" w:cs="Times New Roman"/>
          <w:i/>
          <w:sz w:val="24"/>
          <w:szCs w:val="24"/>
        </w:rPr>
        <w:t xml:space="preserve"> piešini</w:t>
      </w:r>
      <w:r w:rsidR="002A6EF9">
        <w:rPr>
          <w:rFonts w:ascii="Times New Roman" w:hAnsi="Times New Roman" w:cs="Times New Roman"/>
          <w:i/>
          <w:sz w:val="24"/>
          <w:szCs w:val="24"/>
        </w:rPr>
        <w:t>ų</w:t>
      </w:r>
      <w:r w:rsidR="00855727" w:rsidRPr="00EA2A28">
        <w:rPr>
          <w:rFonts w:ascii="Times New Roman" w:hAnsi="Times New Roman" w:cs="Times New Roman"/>
          <w:i/>
          <w:sz w:val="24"/>
          <w:szCs w:val="24"/>
        </w:rPr>
        <w:t xml:space="preserve"> arba nuotrauk</w:t>
      </w:r>
      <w:r w:rsidR="002A6EF9">
        <w:rPr>
          <w:rFonts w:ascii="Times New Roman" w:hAnsi="Times New Roman" w:cs="Times New Roman"/>
          <w:i/>
          <w:sz w:val="24"/>
          <w:szCs w:val="24"/>
        </w:rPr>
        <w:t>ų</w:t>
      </w:r>
      <w:r w:rsidR="00855727" w:rsidRPr="00EA2A2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A2A28">
        <w:rPr>
          <w:rFonts w:ascii="Times New Roman" w:hAnsi="Times New Roman" w:cs="Times New Roman"/>
          <w:i/>
          <w:sz w:val="24"/>
          <w:szCs w:val="24"/>
        </w:rPr>
        <w:t>viet</w:t>
      </w:r>
      <w:r w:rsidR="002A6EF9">
        <w:rPr>
          <w:rFonts w:ascii="Times New Roman" w:hAnsi="Times New Roman" w:cs="Times New Roman"/>
          <w:i/>
          <w:sz w:val="24"/>
          <w:szCs w:val="24"/>
        </w:rPr>
        <w:t>a</w:t>
      </w:r>
      <w:r w:rsidR="00B12CFC">
        <w:rPr>
          <w:rFonts w:ascii="Times New Roman" w:hAnsi="Times New Roman" w:cs="Times New Roman"/>
          <w:i/>
          <w:sz w:val="24"/>
          <w:szCs w:val="24"/>
        </w:rPr>
        <w:t>:</w:t>
      </w:r>
    </w:p>
    <w:tbl>
      <w:tblPr>
        <w:tblStyle w:val="Lentelstinklelis"/>
        <w:tblW w:w="0" w:type="auto"/>
        <w:tblLook w:val="04A0"/>
      </w:tblPr>
      <w:tblGrid>
        <w:gridCol w:w="3175"/>
        <w:gridCol w:w="3175"/>
        <w:gridCol w:w="3175"/>
      </w:tblGrid>
      <w:tr w:rsidR="007C057E" w:rsidTr="00EA2A28">
        <w:trPr>
          <w:trHeight w:val="20"/>
        </w:trPr>
        <w:tc>
          <w:tcPr>
            <w:tcW w:w="3175" w:type="dxa"/>
          </w:tcPr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EC4D17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C057E" w:rsidTr="00EA2A28">
        <w:trPr>
          <w:trHeight w:val="20"/>
        </w:trPr>
        <w:tc>
          <w:tcPr>
            <w:tcW w:w="3175" w:type="dxa"/>
          </w:tcPr>
          <w:p w:rsidR="007C057E" w:rsidRDefault="00CC0014" w:rsidP="00CC001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</w:t>
            </w:r>
          </w:p>
          <w:p w:rsidR="00CC0014" w:rsidRDefault="00CC0014" w:rsidP="00CC001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</w:t>
            </w:r>
          </w:p>
          <w:p w:rsidR="00CC0014" w:rsidRDefault="00CC0014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CC0014" w:rsidRDefault="00CC0014" w:rsidP="00CC001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</w:t>
            </w:r>
          </w:p>
          <w:p w:rsidR="00CC0014" w:rsidRDefault="00CC0014" w:rsidP="00CC001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</w:t>
            </w:r>
          </w:p>
          <w:p w:rsidR="007C057E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CC0014" w:rsidRDefault="00CC0014" w:rsidP="00CC001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</w:t>
            </w:r>
          </w:p>
          <w:p w:rsidR="00CC0014" w:rsidRDefault="00CC0014" w:rsidP="00CC001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</w:t>
            </w:r>
          </w:p>
          <w:p w:rsidR="007C057E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2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8A35F8" w:rsidRPr="000E30B5" w:rsidRDefault="000E30B5" w:rsidP="00B12CFC">
      <w:pPr>
        <w:pStyle w:val="prastasis1"/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6EF9">
        <w:rPr>
          <w:rFonts w:ascii="Times New Roman" w:eastAsia="Times New Roman" w:hAnsi="Times New Roman" w:cs="Times New Roman"/>
          <w:lang w:val="en-US"/>
        </w:rPr>
        <w:t>1 pav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A6EF9">
        <w:rPr>
          <w:rFonts w:ascii="Times New Roman" w:eastAsia="Times New Roman" w:hAnsi="Times New Roman" w:cs="Times New Roman"/>
          <w:b/>
          <w:lang w:val="en-US"/>
        </w:rPr>
        <w:t>Augal</w:t>
      </w:r>
      <w:proofErr w:type="spellEnd"/>
      <w:r w:rsidRPr="002A6EF9">
        <w:rPr>
          <w:rFonts w:ascii="Times New Roman" w:eastAsia="Times New Roman" w:hAnsi="Times New Roman" w:cs="Times New Roman"/>
          <w:b/>
        </w:rPr>
        <w:t>ų žiedadulk</w:t>
      </w:r>
      <w:r w:rsidR="002A6EF9">
        <w:rPr>
          <w:rFonts w:ascii="Times New Roman" w:eastAsia="Times New Roman" w:hAnsi="Times New Roman" w:cs="Times New Roman"/>
          <w:b/>
        </w:rPr>
        <w:t>ių piešiniai</w:t>
      </w:r>
    </w:p>
    <w:p w:rsidR="000E30B5" w:rsidRDefault="000E30B5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DB3625" w:rsidRDefault="000E30B5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30B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 xml:space="preserve">5. </w:t>
      </w:r>
      <w:proofErr w:type="spellStart"/>
      <w:r w:rsidRPr="000E30B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yrimo</w:t>
      </w:r>
      <w:proofErr w:type="spellEnd"/>
      <w:r w:rsidRPr="000E30B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0E30B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ezultat</w:t>
      </w:r>
      <w:proofErr w:type="spellEnd"/>
      <w:r w:rsidRPr="000E30B5">
        <w:rPr>
          <w:rFonts w:ascii="Times New Roman" w:eastAsia="Times New Roman" w:hAnsi="Times New Roman" w:cs="Times New Roman"/>
          <w:b/>
          <w:sz w:val="24"/>
          <w:szCs w:val="24"/>
        </w:rPr>
        <w:t>ų analizė</w:t>
      </w:r>
      <w:r w:rsidR="00AB641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0E30B5" w:rsidRDefault="00AB6412" w:rsidP="00AF2747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ibūdinkite ž</w:t>
      </w:r>
      <w:r w:rsidR="000E30B5">
        <w:rPr>
          <w:rFonts w:ascii="Times New Roman" w:eastAsia="Times New Roman" w:hAnsi="Times New Roman" w:cs="Times New Roman"/>
          <w:sz w:val="24"/>
          <w:szCs w:val="24"/>
        </w:rPr>
        <w:t xml:space="preserve">iedadulkių </w:t>
      </w:r>
      <w:r>
        <w:rPr>
          <w:rFonts w:ascii="Times New Roman" w:eastAsia="Times New Roman" w:hAnsi="Times New Roman" w:cs="Times New Roman"/>
          <w:sz w:val="24"/>
          <w:szCs w:val="24"/>
        </w:rPr>
        <w:t>struktūros</w:t>
      </w:r>
      <w:r w:rsidR="000E30B5">
        <w:rPr>
          <w:rFonts w:ascii="Times New Roman" w:eastAsia="Times New Roman" w:hAnsi="Times New Roman" w:cs="Times New Roman"/>
          <w:sz w:val="24"/>
          <w:szCs w:val="24"/>
        </w:rPr>
        <w:t xml:space="preserve"> požymi</w:t>
      </w:r>
      <w:r>
        <w:rPr>
          <w:rFonts w:ascii="Times New Roman" w:eastAsia="Times New Roman" w:hAnsi="Times New Roman" w:cs="Times New Roman"/>
          <w:sz w:val="24"/>
          <w:szCs w:val="24"/>
        </w:rPr>
        <w:t>us</w:t>
      </w:r>
      <w:r w:rsidR="000E30B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padedančius joms</w:t>
      </w:r>
      <w:r w:rsidR="003F3B28">
        <w:rPr>
          <w:rFonts w:ascii="Times New Roman" w:eastAsia="Times New Roman" w:hAnsi="Times New Roman" w:cs="Times New Roman"/>
          <w:sz w:val="24"/>
          <w:szCs w:val="24"/>
        </w:rPr>
        <w:t xml:space="preserve"> išplisti</w:t>
      </w:r>
      <w:r w:rsidR="000E30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3625">
        <w:rPr>
          <w:rFonts w:ascii="Times New Roman" w:eastAsia="Times New Roman" w:hAnsi="Times New Roman" w:cs="Times New Roman"/>
          <w:sz w:val="24"/>
          <w:szCs w:val="24"/>
        </w:rPr>
        <w:t xml:space="preserve">pučiant </w:t>
      </w:r>
      <w:r w:rsidR="003F3B28">
        <w:rPr>
          <w:rFonts w:ascii="Times New Roman" w:eastAsia="Times New Roman" w:hAnsi="Times New Roman" w:cs="Times New Roman"/>
          <w:sz w:val="24"/>
          <w:szCs w:val="24"/>
        </w:rPr>
        <w:t>vėj</w:t>
      </w:r>
      <w:r w:rsidR="00DB3625">
        <w:rPr>
          <w:rFonts w:ascii="Times New Roman" w:eastAsia="Times New Roman" w:hAnsi="Times New Roman" w:cs="Times New Roman"/>
          <w:sz w:val="24"/>
          <w:szCs w:val="24"/>
        </w:rPr>
        <w:t>ui</w:t>
      </w:r>
      <w:r w:rsidR="003F3B28">
        <w:rPr>
          <w:rFonts w:ascii="Times New Roman" w:eastAsia="Times New Roman" w:hAnsi="Times New Roman" w:cs="Times New Roman"/>
          <w:sz w:val="24"/>
          <w:szCs w:val="24"/>
        </w:rPr>
        <w:t xml:space="preserve"> ar </w:t>
      </w:r>
      <w:r w:rsidR="00DB3625">
        <w:rPr>
          <w:rFonts w:ascii="Times New Roman" w:eastAsia="Times New Roman" w:hAnsi="Times New Roman" w:cs="Times New Roman"/>
          <w:sz w:val="24"/>
          <w:szCs w:val="24"/>
        </w:rPr>
        <w:t xml:space="preserve">išnešiojant </w:t>
      </w:r>
      <w:r w:rsidR="003F3B28">
        <w:rPr>
          <w:rFonts w:ascii="Times New Roman" w:eastAsia="Times New Roman" w:hAnsi="Times New Roman" w:cs="Times New Roman"/>
          <w:sz w:val="24"/>
          <w:szCs w:val="24"/>
        </w:rPr>
        <w:t>gyvūn</w:t>
      </w:r>
      <w:r w:rsidR="00DB3625">
        <w:rPr>
          <w:rFonts w:ascii="Times New Roman" w:eastAsia="Times New Roman" w:hAnsi="Times New Roman" w:cs="Times New Roman"/>
          <w:sz w:val="24"/>
          <w:szCs w:val="24"/>
        </w:rPr>
        <w:t>a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Pr="00727A42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A6EF9" w:rsidRDefault="000E30B5" w:rsidP="002A6EF9">
      <w:pPr>
        <w:pStyle w:val="prastasis1"/>
        <w:tabs>
          <w:tab w:val="right" w:leader="underscore" w:pos="9214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B28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  <w:r w:rsidR="00EA2A28" w:rsidRPr="003F3B28">
        <w:rPr>
          <w:rFonts w:ascii="Times New Roman" w:eastAsia="Times New Roman" w:hAnsi="Times New Roman" w:cs="Times New Roman"/>
          <w:b/>
          <w:sz w:val="24"/>
          <w:szCs w:val="24"/>
        </w:rPr>
        <w:t>Tyrimo išvada</w:t>
      </w:r>
      <w:r w:rsidR="00EA2A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A6EF9" w:rsidRPr="002A6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A2A28" w:rsidRDefault="00EA2A28" w:rsidP="000E30B5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776C6F" w:rsidRDefault="00776C6F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EA2A28" w:rsidRDefault="003F3B28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3F3B2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7. </w:t>
      </w:r>
      <w:r w:rsidRPr="003F3B28">
        <w:rPr>
          <w:rFonts w:ascii="Times New Roman" w:eastAsia="Times New Roman" w:hAnsi="Times New Roman" w:cs="Times New Roman"/>
          <w:b/>
          <w:sz w:val="24"/>
          <w:szCs w:val="24"/>
        </w:rPr>
        <w:t>Į</w:t>
      </w:r>
      <w:proofErr w:type="spellStart"/>
      <w:r w:rsidRPr="003F3B2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ivertinimas</w:t>
      </w:r>
      <w:proofErr w:type="spellEnd"/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A6EF9" w:rsidRDefault="002A6EF9" w:rsidP="00727A42">
      <w:pPr>
        <w:pStyle w:val="prastasis1"/>
        <w:tabs>
          <w:tab w:val="right" w:leader="underscore" w:pos="9921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F3B28" w:rsidRDefault="003F3B28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3F3B28" w:rsidRDefault="003F3B28" w:rsidP="00776C6F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8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apildomo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u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ž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duotys</w:t>
      </w:r>
      <w:proofErr w:type="spellEnd"/>
    </w:p>
    <w:p w:rsidR="00AB6412" w:rsidRDefault="003F3B28" w:rsidP="00AB6412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8.1. </w:t>
      </w:r>
      <w:r w:rsidR="00AB6412">
        <w:rPr>
          <w:rFonts w:ascii="Times New Roman" w:eastAsia="Times New Roman" w:hAnsi="Times New Roman" w:cs="Times New Roman"/>
          <w:sz w:val="24"/>
          <w:szCs w:val="24"/>
        </w:rPr>
        <w:t>Apibūdinkite žiedadulkių reikšmę augalams ir žmonėms.</w:t>
      </w:r>
    </w:p>
    <w:p w:rsidR="003F3B28" w:rsidRDefault="003F3B28" w:rsidP="00776C6F">
      <w:pPr>
        <w:pStyle w:val="prastasis1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2. </w:t>
      </w:r>
      <w:r w:rsidR="004D234C" w:rsidRPr="003F3B28">
        <w:rPr>
          <w:rFonts w:ascii="Times New Roman" w:hAnsi="Times New Roman" w:cs="Times New Roman"/>
          <w:sz w:val="24"/>
          <w:szCs w:val="24"/>
        </w:rPr>
        <w:t>Kur ir kaip Lietuvoje atliekami žiedadulkių paplitimo ore tyrimai?</w:t>
      </w:r>
    </w:p>
    <w:p w:rsidR="003F3B28" w:rsidRDefault="003F3B28" w:rsidP="00776C6F">
      <w:pPr>
        <w:pStyle w:val="prastasis1"/>
        <w:spacing w:after="0"/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8.3. </w:t>
      </w:r>
      <w:r w:rsidR="004D234C" w:rsidRPr="003F3B28">
        <w:rPr>
          <w:rFonts w:ascii="Times New Roman" w:hAnsi="Times New Roman" w:cs="Times New Roman"/>
          <w:sz w:val="24"/>
          <w:szCs w:val="24"/>
        </w:rPr>
        <w:t>Kaip apsisaugoti nuo</w:t>
      </w:r>
      <w:r w:rsidR="004D234C" w:rsidRPr="003F3B2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žiedadulkių</w:t>
      </w:r>
      <w:r w:rsidR="00DB3625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D234C" w:rsidRPr="003F3B28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sukeliamos alergijos?</w:t>
      </w:r>
    </w:p>
    <w:p w:rsidR="00AB6412" w:rsidRDefault="003F3B28" w:rsidP="00AB6412">
      <w:pPr>
        <w:pStyle w:val="prastasis1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8.4. </w:t>
      </w:r>
      <w:r w:rsidR="00AB6412">
        <w:rPr>
          <w:rFonts w:ascii="Times New Roman" w:hAnsi="Times New Roman" w:cs="Times New Roman"/>
          <w:sz w:val="24"/>
          <w:szCs w:val="24"/>
        </w:rPr>
        <w:t>Padiskutuokite aplinkos taršos žiedadulkėmis klausimais</w:t>
      </w:r>
      <w:r w:rsidR="003C23F4">
        <w:rPr>
          <w:rFonts w:ascii="Times New Roman" w:hAnsi="Times New Roman" w:cs="Times New Roman"/>
          <w:sz w:val="24"/>
          <w:szCs w:val="24"/>
        </w:rPr>
        <w:t>.</w:t>
      </w:r>
      <w:r w:rsidR="00AB641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86EA2" w:rsidRDefault="00386EA2" w:rsidP="00776C6F">
      <w:pPr>
        <w:pStyle w:val="prastasis1"/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Default="00386EA2" w:rsidP="00776C6F">
      <w:pPr>
        <w:pStyle w:val="prastasis1"/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Default="00386EA2" w:rsidP="00776C6F">
      <w:pPr>
        <w:pStyle w:val="prastasis1"/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Default="00386EA2" w:rsidP="00C87460">
      <w:pPr>
        <w:pStyle w:val="prastasis1"/>
        <w:spacing w:after="0" w:line="240" w:lineRule="auto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Default="00386EA2" w:rsidP="00C87460">
      <w:pPr>
        <w:pStyle w:val="prastasis1"/>
        <w:spacing w:after="0" w:line="240" w:lineRule="auto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142C09" w:rsidRDefault="00142C09" w:rsidP="00DC2DA5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142C09" w:rsidSect="00727A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3FB7" w:rsidRDefault="00FC3FB7" w:rsidP="007E73AB">
      <w:pPr>
        <w:spacing w:after="0" w:line="240" w:lineRule="auto"/>
      </w:pPr>
      <w:r>
        <w:separator/>
      </w:r>
    </w:p>
  </w:endnote>
  <w:endnote w:type="continuationSeparator" w:id="0">
    <w:p w:rsidR="00FC3FB7" w:rsidRDefault="00FC3FB7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35D0" w:rsidRDefault="00E935D0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0898425"/>
      <w:docPartObj>
        <w:docPartGallery w:val="Page Numbers (Bottom of Page)"/>
        <w:docPartUnique/>
      </w:docPartObj>
    </w:sdtPr>
    <w:sdtContent>
      <w:p w:rsidR="00727A42" w:rsidRDefault="005850C5">
        <w:pPr>
          <w:pStyle w:val="Porat"/>
          <w:jc w:val="center"/>
        </w:pPr>
        <w:r>
          <w:fldChar w:fldCharType="begin"/>
        </w:r>
        <w:r w:rsidR="00727A42">
          <w:instrText>PAGE   \* MERGEFORMAT</w:instrText>
        </w:r>
        <w:r>
          <w:fldChar w:fldCharType="separate"/>
        </w:r>
        <w:r w:rsidR="00AF2747">
          <w:rPr>
            <w:noProof/>
          </w:rPr>
          <w:t>1</w:t>
        </w:r>
        <w:r>
          <w:fldChar w:fldCharType="end"/>
        </w:r>
      </w:p>
    </w:sdtContent>
  </w:sdt>
  <w:p w:rsidR="00727A42" w:rsidRDefault="00727A42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35D0" w:rsidRDefault="00E935D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3FB7" w:rsidRDefault="00FC3FB7" w:rsidP="007E73AB">
      <w:pPr>
        <w:spacing w:after="0" w:line="240" w:lineRule="auto"/>
      </w:pPr>
      <w:r>
        <w:separator/>
      </w:r>
    </w:p>
  </w:footnote>
  <w:footnote w:type="continuationSeparator" w:id="0">
    <w:p w:rsidR="00FC3FB7" w:rsidRDefault="00FC3FB7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35D0" w:rsidRDefault="00E935D0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>
    <w:pPr>
      <w:pStyle w:val="Antrats"/>
    </w:pPr>
  </w:p>
  <w:p w:rsidR="007E73AB" w:rsidRDefault="007E73AB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35D0" w:rsidRDefault="00E935D0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FB4A07"/>
    <w:multiLevelType w:val="hybridMultilevel"/>
    <w:tmpl w:val="7804C3C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76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LEwMDO3MDWyNDZV0lEKTi0uzszPAykwrgUAWYZvBiwAAAA="/>
  </w:docVars>
  <w:rsids>
    <w:rsidRoot w:val="00CE12C5"/>
    <w:rsid w:val="000111C8"/>
    <w:rsid w:val="00012F21"/>
    <w:rsid w:val="000541E2"/>
    <w:rsid w:val="00060A62"/>
    <w:rsid w:val="000677FF"/>
    <w:rsid w:val="000763D8"/>
    <w:rsid w:val="00084451"/>
    <w:rsid w:val="00092503"/>
    <w:rsid w:val="000A6474"/>
    <w:rsid w:val="000D0245"/>
    <w:rsid w:val="000E30B5"/>
    <w:rsid w:val="001036E3"/>
    <w:rsid w:val="00106EBB"/>
    <w:rsid w:val="0012084C"/>
    <w:rsid w:val="001365F4"/>
    <w:rsid w:val="00142C09"/>
    <w:rsid w:val="00154676"/>
    <w:rsid w:val="0016132E"/>
    <w:rsid w:val="0016290F"/>
    <w:rsid w:val="00165BE9"/>
    <w:rsid w:val="0017365B"/>
    <w:rsid w:val="001764DB"/>
    <w:rsid w:val="0019428A"/>
    <w:rsid w:val="001953CC"/>
    <w:rsid w:val="001A2964"/>
    <w:rsid w:val="001A7EDD"/>
    <w:rsid w:val="001B1DBA"/>
    <w:rsid w:val="001B4C1E"/>
    <w:rsid w:val="001C42B7"/>
    <w:rsid w:val="001C47EC"/>
    <w:rsid w:val="001D32DC"/>
    <w:rsid w:val="001E11B9"/>
    <w:rsid w:val="001E19D2"/>
    <w:rsid w:val="001E5E94"/>
    <w:rsid w:val="001E6E91"/>
    <w:rsid w:val="001F3FAC"/>
    <w:rsid w:val="002079A0"/>
    <w:rsid w:val="002177A4"/>
    <w:rsid w:val="00243CD3"/>
    <w:rsid w:val="00263A24"/>
    <w:rsid w:val="002972DA"/>
    <w:rsid w:val="002A6EF9"/>
    <w:rsid w:val="002B6A5F"/>
    <w:rsid w:val="002C713D"/>
    <w:rsid w:val="002D430F"/>
    <w:rsid w:val="002D4795"/>
    <w:rsid w:val="002F2749"/>
    <w:rsid w:val="003168BF"/>
    <w:rsid w:val="00322010"/>
    <w:rsid w:val="00356B58"/>
    <w:rsid w:val="00365000"/>
    <w:rsid w:val="003824F8"/>
    <w:rsid w:val="00385EEC"/>
    <w:rsid w:val="00386EA2"/>
    <w:rsid w:val="00387DE9"/>
    <w:rsid w:val="0039431A"/>
    <w:rsid w:val="00396BBA"/>
    <w:rsid w:val="003C23F4"/>
    <w:rsid w:val="003C617D"/>
    <w:rsid w:val="003C645C"/>
    <w:rsid w:val="003D311B"/>
    <w:rsid w:val="003E1154"/>
    <w:rsid w:val="003E2914"/>
    <w:rsid w:val="003F3B28"/>
    <w:rsid w:val="003F46A1"/>
    <w:rsid w:val="004030AC"/>
    <w:rsid w:val="00414BCC"/>
    <w:rsid w:val="00427F80"/>
    <w:rsid w:val="00430645"/>
    <w:rsid w:val="004709F8"/>
    <w:rsid w:val="004724FD"/>
    <w:rsid w:val="004738AB"/>
    <w:rsid w:val="00475EDF"/>
    <w:rsid w:val="004916E5"/>
    <w:rsid w:val="004A274F"/>
    <w:rsid w:val="004D234C"/>
    <w:rsid w:val="004D6164"/>
    <w:rsid w:val="004D6BA7"/>
    <w:rsid w:val="004F0E6C"/>
    <w:rsid w:val="004F1CD4"/>
    <w:rsid w:val="00502C51"/>
    <w:rsid w:val="0050592C"/>
    <w:rsid w:val="00510AAD"/>
    <w:rsid w:val="00565789"/>
    <w:rsid w:val="005850C5"/>
    <w:rsid w:val="00595250"/>
    <w:rsid w:val="005B0E98"/>
    <w:rsid w:val="005D1A66"/>
    <w:rsid w:val="005D676F"/>
    <w:rsid w:val="005F5906"/>
    <w:rsid w:val="006024DA"/>
    <w:rsid w:val="00613DBD"/>
    <w:rsid w:val="006146B3"/>
    <w:rsid w:val="006163AD"/>
    <w:rsid w:val="0063002E"/>
    <w:rsid w:val="00640897"/>
    <w:rsid w:val="00643734"/>
    <w:rsid w:val="006476EE"/>
    <w:rsid w:val="00651DE6"/>
    <w:rsid w:val="006546A6"/>
    <w:rsid w:val="006655F2"/>
    <w:rsid w:val="00666247"/>
    <w:rsid w:val="00670596"/>
    <w:rsid w:val="00687D6C"/>
    <w:rsid w:val="0069031F"/>
    <w:rsid w:val="006C2AC3"/>
    <w:rsid w:val="007054A8"/>
    <w:rsid w:val="00727A42"/>
    <w:rsid w:val="007418E9"/>
    <w:rsid w:val="00757896"/>
    <w:rsid w:val="007672A6"/>
    <w:rsid w:val="00776C6F"/>
    <w:rsid w:val="007860EE"/>
    <w:rsid w:val="007B546E"/>
    <w:rsid w:val="007C057E"/>
    <w:rsid w:val="007C48D1"/>
    <w:rsid w:val="007C786E"/>
    <w:rsid w:val="007E73AB"/>
    <w:rsid w:val="007F2214"/>
    <w:rsid w:val="007F35EA"/>
    <w:rsid w:val="0081698D"/>
    <w:rsid w:val="008519D4"/>
    <w:rsid w:val="00855727"/>
    <w:rsid w:val="00871185"/>
    <w:rsid w:val="008732FB"/>
    <w:rsid w:val="00884ED2"/>
    <w:rsid w:val="00891D73"/>
    <w:rsid w:val="008A35F8"/>
    <w:rsid w:val="008E2564"/>
    <w:rsid w:val="008F72A5"/>
    <w:rsid w:val="009133B0"/>
    <w:rsid w:val="009262C9"/>
    <w:rsid w:val="00942618"/>
    <w:rsid w:val="00947F6C"/>
    <w:rsid w:val="00963D0A"/>
    <w:rsid w:val="00985C92"/>
    <w:rsid w:val="00996F11"/>
    <w:rsid w:val="009B25BF"/>
    <w:rsid w:val="009B2F94"/>
    <w:rsid w:val="009B44A0"/>
    <w:rsid w:val="009E53D4"/>
    <w:rsid w:val="00A07341"/>
    <w:rsid w:val="00A11405"/>
    <w:rsid w:val="00A17034"/>
    <w:rsid w:val="00A23915"/>
    <w:rsid w:val="00A4157E"/>
    <w:rsid w:val="00A43768"/>
    <w:rsid w:val="00A520BD"/>
    <w:rsid w:val="00A615D3"/>
    <w:rsid w:val="00A76F54"/>
    <w:rsid w:val="00A7764A"/>
    <w:rsid w:val="00A81B7F"/>
    <w:rsid w:val="00A825D3"/>
    <w:rsid w:val="00AB52F7"/>
    <w:rsid w:val="00AB6412"/>
    <w:rsid w:val="00AB6C03"/>
    <w:rsid w:val="00AC1641"/>
    <w:rsid w:val="00AC17BE"/>
    <w:rsid w:val="00AC2096"/>
    <w:rsid w:val="00AD5C01"/>
    <w:rsid w:val="00AE57EB"/>
    <w:rsid w:val="00AF1179"/>
    <w:rsid w:val="00AF2747"/>
    <w:rsid w:val="00B0551D"/>
    <w:rsid w:val="00B12CFC"/>
    <w:rsid w:val="00B12FBA"/>
    <w:rsid w:val="00B17F47"/>
    <w:rsid w:val="00B22F20"/>
    <w:rsid w:val="00B53355"/>
    <w:rsid w:val="00B6375B"/>
    <w:rsid w:val="00B83A1E"/>
    <w:rsid w:val="00B87689"/>
    <w:rsid w:val="00BC3057"/>
    <w:rsid w:val="00BD2B72"/>
    <w:rsid w:val="00BE4AA2"/>
    <w:rsid w:val="00BF1244"/>
    <w:rsid w:val="00BF4222"/>
    <w:rsid w:val="00C2358C"/>
    <w:rsid w:val="00C2429A"/>
    <w:rsid w:val="00C47BC0"/>
    <w:rsid w:val="00C82931"/>
    <w:rsid w:val="00C87460"/>
    <w:rsid w:val="00C96B1D"/>
    <w:rsid w:val="00CA2E12"/>
    <w:rsid w:val="00CC0014"/>
    <w:rsid w:val="00CD2118"/>
    <w:rsid w:val="00CE12C5"/>
    <w:rsid w:val="00CF021C"/>
    <w:rsid w:val="00D11E70"/>
    <w:rsid w:val="00D279EE"/>
    <w:rsid w:val="00D4234C"/>
    <w:rsid w:val="00D55EC4"/>
    <w:rsid w:val="00D738DC"/>
    <w:rsid w:val="00D7447F"/>
    <w:rsid w:val="00D844D5"/>
    <w:rsid w:val="00D914C5"/>
    <w:rsid w:val="00D9620C"/>
    <w:rsid w:val="00DA08AA"/>
    <w:rsid w:val="00DA0ABD"/>
    <w:rsid w:val="00DA35BE"/>
    <w:rsid w:val="00DA7204"/>
    <w:rsid w:val="00DB0ED7"/>
    <w:rsid w:val="00DB3625"/>
    <w:rsid w:val="00DB59BA"/>
    <w:rsid w:val="00DC0526"/>
    <w:rsid w:val="00DC16B4"/>
    <w:rsid w:val="00DC2DA5"/>
    <w:rsid w:val="00DE7AAB"/>
    <w:rsid w:val="00DF044C"/>
    <w:rsid w:val="00DF0B10"/>
    <w:rsid w:val="00E07CA3"/>
    <w:rsid w:val="00E935D0"/>
    <w:rsid w:val="00EA2A28"/>
    <w:rsid w:val="00EB27F0"/>
    <w:rsid w:val="00EC31DD"/>
    <w:rsid w:val="00EC4D17"/>
    <w:rsid w:val="00ED7470"/>
    <w:rsid w:val="00EF1CBF"/>
    <w:rsid w:val="00EF79C5"/>
    <w:rsid w:val="00F03C4C"/>
    <w:rsid w:val="00F14C16"/>
    <w:rsid w:val="00F34ED7"/>
    <w:rsid w:val="00F47F6A"/>
    <w:rsid w:val="00FA203D"/>
    <w:rsid w:val="00FA55D2"/>
    <w:rsid w:val="00FA5CB5"/>
    <w:rsid w:val="00FC3BEE"/>
    <w:rsid w:val="00FC3FB7"/>
    <w:rsid w:val="00FC7159"/>
    <w:rsid w:val="00FD53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C47BC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AC542-6020-425E-8157-226023047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050</Words>
  <Characters>600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1</cp:revision>
  <dcterms:created xsi:type="dcterms:W3CDTF">2018-11-28T08:28:00Z</dcterms:created>
  <dcterms:modified xsi:type="dcterms:W3CDTF">2018-12-27T13:19:00Z</dcterms:modified>
</cp:coreProperties>
</file>